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38CCB" w14:textId="77777777" w:rsidR="009F2A73" w:rsidRPr="00BA64DF" w:rsidRDefault="009F2A73" w:rsidP="009F2A73">
      <w:pPr>
        <w:jc w:val="center"/>
        <w:rPr>
          <w:b/>
          <w:bCs/>
          <w:sz w:val="40"/>
          <w:szCs w:val="40"/>
          <w:u w:val="single"/>
        </w:rPr>
      </w:pPr>
      <w:r w:rsidRPr="00BA64DF">
        <w:rPr>
          <w:b/>
          <w:bCs/>
          <w:sz w:val="40"/>
          <w:szCs w:val="40"/>
          <w:u w:val="single"/>
        </w:rPr>
        <w:t>SKI</w:t>
      </w:r>
    </w:p>
    <w:p w14:paraId="318A9820" w14:textId="47371C77" w:rsidR="00C94E57" w:rsidRDefault="00C94E57" w:rsidP="00C94E57">
      <w:pPr>
        <w:pStyle w:val="Heading1"/>
        <w:rPr>
          <w:rFonts w:ascii="Times New Roman" w:hAnsi="Times New Roman"/>
          <w:color w:val="FF0000"/>
          <w:sz w:val="40"/>
        </w:rPr>
      </w:pPr>
      <w:r w:rsidRPr="00AB76DB">
        <w:rPr>
          <w:rFonts w:ascii="Times New Roman" w:hAnsi="Times New Roman"/>
          <w:color w:val="FF0000"/>
          <w:sz w:val="40"/>
        </w:rPr>
        <w:t xml:space="preserve">REQUEST FOR </w:t>
      </w:r>
      <w:proofErr w:type="gramStart"/>
      <w:r w:rsidRPr="00AB76DB">
        <w:rPr>
          <w:rFonts w:ascii="Times New Roman" w:hAnsi="Times New Roman"/>
          <w:color w:val="FF0000"/>
          <w:sz w:val="40"/>
        </w:rPr>
        <w:t>CADS</w:t>
      </w:r>
      <w:proofErr w:type="gramEnd"/>
      <w:r w:rsidRPr="00AB76DB">
        <w:rPr>
          <w:rFonts w:ascii="Times New Roman" w:hAnsi="Times New Roman"/>
          <w:color w:val="FF0000"/>
          <w:sz w:val="40"/>
        </w:rPr>
        <w:t xml:space="preserve"> </w:t>
      </w:r>
      <w:r w:rsidR="00C13B28">
        <w:rPr>
          <w:rFonts w:ascii="Times New Roman" w:hAnsi="Times New Roman"/>
          <w:color w:val="FF0000"/>
          <w:sz w:val="40"/>
        </w:rPr>
        <w:t xml:space="preserve">Certification </w:t>
      </w:r>
    </w:p>
    <w:p w14:paraId="2FEC45F2" w14:textId="33570655" w:rsidR="00C94E57" w:rsidRPr="00AB76DB" w:rsidRDefault="00444294" w:rsidP="00C94E57">
      <w:pPr>
        <w:rPr>
          <w:rFonts w:ascii="Times New Roman" w:hAnsi="Times New Roman"/>
        </w:rPr>
      </w:pPr>
      <w:r w:rsidRPr="00444294">
        <w:rPr>
          <w:b/>
          <w:bCs/>
          <w:color w:val="0070FF"/>
          <w:sz w:val="21"/>
          <w:szCs w:val="36"/>
        </w:rPr>
        <w:t>** PLEASE COMPLETE ALL OF THE FIELDS</w:t>
      </w:r>
      <w:r w:rsidRPr="00444294">
        <w:rPr>
          <w:b/>
          <w:bCs/>
          <w:color w:val="0070FF"/>
        </w:rPr>
        <w:br/>
      </w:r>
    </w:p>
    <w:tbl>
      <w:tblPr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25"/>
        <w:gridCol w:w="1021"/>
        <w:gridCol w:w="1094"/>
        <w:gridCol w:w="670"/>
        <w:gridCol w:w="257"/>
        <w:gridCol w:w="1375"/>
        <w:gridCol w:w="526"/>
        <w:gridCol w:w="2898"/>
      </w:tblGrid>
      <w:tr w:rsidR="00C94E57" w:rsidRPr="00AB76DB" w14:paraId="58FEC543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4423E4" w14:textId="1C8760E2" w:rsidR="00C94E57" w:rsidRPr="00F84D9E" w:rsidRDefault="00C94E57" w:rsidP="007F482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Today’s</w:t>
            </w:r>
            <w:r w:rsidR="00B153E0"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C53A429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21A689" w14:textId="54CCB549" w:rsidR="008355EA" w:rsidRPr="00AB76DB" w:rsidRDefault="008355EA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C5424C2" w14:textId="77777777" w:rsidTr="009B47EB">
        <w:trPr>
          <w:trHeight w:val="288"/>
        </w:trPr>
        <w:tc>
          <w:tcPr>
            <w:tcW w:w="5000" w:type="pct"/>
            <w:gridSpan w:val="8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0000"/>
            <w:vAlign w:val="center"/>
          </w:tcPr>
          <w:p w14:paraId="40E27FF8" w14:textId="77777777" w:rsidR="00C94E57" w:rsidRPr="00AB76DB" w:rsidRDefault="00C94E57" w:rsidP="007F4825">
            <w:pPr>
              <w:pStyle w:val="Heading2"/>
              <w:rPr>
                <w:rFonts w:ascii="Times New Roman" w:hAnsi="Times New Roman"/>
                <w:color w:val="FFFFFF" w:themeColor="background1"/>
                <w:sz w:val="32"/>
              </w:rPr>
            </w:pPr>
            <w:r w:rsidRPr="00AB76DB">
              <w:rPr>
                <w:rFonts w:ascii="Times New Roman" w:hAnsi="Times New Roman"/>
                <w:color w:val="FFFFFF" w:themeColor="background1"/>
                <w:sz w:val="32"/>
              </w:rPr>
              <w:t>Contact INFORMATION</w:t>
            </w:r>
          </w:p>
        </w:tc>
      </w:tr>
      <w:tr w:rsidR="00C94E57" w:rsidRPr="00AB76DB" w14:paraId="7D94A062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313143F" w14:textId="77777777" w:rsidR="00C94E57" w:rsidRPr="00FC78DD" w:rsidRDefault="00C94E57" w:rsidP="007F4825">
            <w:pPr>
              <w:rPr>
                <w:rFonts w:ascii="Times New Roman" w:hAnsi="Times New Roman"/>
                <w:b/>
                <w:i/>
                <w:sz w:val="36"/>
                <w:szCs w:val="36"/>
              </w:rPr>
            </w:pPr>
            <w:r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>Name of Division</w:t>
            </w:r>
            <w:r w:rsidR="00F443CC"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 xml:space="preserve"> 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DFC92B3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C94E57" w:rsidRPr="00AB76DB" w14:paraId="3C8400D9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6A0E256" w14:textId="77777777" w:rsidR="008115F5" w:rsidRPr="00926BAB" w:rsidRDefault="008115F5" w:rsidP="008115F5">
            <w:pPr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Location (Name of ski area)</w:t>
            </w:r>
          </w:p>
          <w:p w14:paraId="49D9DB1E" w14:textId="0517CCBF" w:rsidR="00C94E57" w:rsidRPr="00AB76DB" w:rsidRDefault="008115F5" w:rsidP="008115F5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&amp; PROVINCE</w:t>
            </w:r>
          </w:p>
        </w:tc>
        <w:tc>
          <w:tcPr>
            <w:tcW w:w="2408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5B7F021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  <w:r w:rsidRPr="00AB76DB">
              <w:rPr>
                <w:rFonts w:ascii="Times New Roman" w:hAnsi="Times New Roman"/>
                <w:b/>
                <w:sz w:val="32"/>
              </w:rPr>
              <w:t>Does this Ski Area require a Certificate of Insurance (COI)?</w:t>
            </w:r>
          </w:p>
        </w:tc>
      </w:tr>
      <w:tr w:rsidR="00C94E57" w:rsidRPr="00AB76DB" w14:paraId="22FF9080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F215D06" w14:textId="70D5A64E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59ED14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DFA8101" w14:textId="77777777" w:rsidR="009B47EB" w:rsidRPr="00AB76DB" w:rsidRDefault="009B47E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408" w:type="pct"/>
            <w:gridSpan w:val="3"/>
            <w:tcBorders>
              <w:top w:val="nil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E33C453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3F6D6B" w:rsidRPr="00AB76DB" w14:paraId="6CFA5DC8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574B27" w14:textId="0FD6D93A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Dates</w:t>
            </w:r>
          </w:p>
        </w:tc>
        <w:tc>
          <w:tcPr>
            <w:tcW w:w="885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AEA0A" w14:textId="13541C29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Start Time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21576C" w14:textId="6557F217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End Time</w:t>
            </w:r>
          </w:p>
        </w:tc>
        <w:tc>
          <w:tcPr>
            <w:tcW w:w="1718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923C99C" w14:textId="6A270083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Meeting Location</w:t>
            </w:r>
          </w:p>
        </w:tc>
      </w:tr>
      <w:tr w:rsidR="00C94E57" w:rsidRPr="00AB76DB" w14:paraId="4105B30E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ECA216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85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131D81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19" w:type="pct"/>
            <w:gridSpan w:val="2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85FACD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718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14EA871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2AB3ECB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97678D1" w14:textId="51A0D8D5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74D5136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D6CB4D" w14:textId="77777777" w:rsidR="005F69F1" w:rsidRPr="00926BAB" w:rsidRDefault="005F69F1" w:rsidP="005F69F1">
            <w:pPr>
              <w:rPr>
                <w:rFonts w:ascii="Times New Roman" w:hAnsi="Times New Roman"/>
                <w:b/>
                <w:bCs/>
                <w:sz w:val="28"/>
                <w:szCs w:val="28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Language </w:t>
            </w:r>
          </w:p>
          <w:p w14:paraId="12B304B8" w14:textId="28420B36" w:rsidR="00C94E57" w:rsidRPr="00AB76DB" w:rsidRDefault="005F69F1" w:rsidP="005F69F1">
            <w:pPr>
              <w:rPr>
                <w:rFonts w:ascii="Times New Roman" w:hAnsi="Times New Roman"/>
                <w:b/>
                <w:sz w:val="32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French, English or Bilingual)</w:t>
            </w:r>
          </w:p>
        </w:tc>
        <w:tc>
          <w:tcPr>
            <w:tcW w:w="2873" w:type="pct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8C8B825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E93D7D" w:rsidRPr="00AB76DB" w14:paraId="5D7766D5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316280" w14:textId="65A0C3D5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erson Name</w:t>
            </w:r>
          </w:p>
        </w:tc>
        <w:tc>
          <w:tcPr>
            <w:tcW w:w="1419" w:type="pct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9CB932" w14:textId="4EE5D638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</w:t>
            </w:r>
            <w:r w:rsidR="00444294">
              <w:rPr>
                <w:rFonts w:ascii="Times New Roman" w:hAnsi="Times New Roman"/>
                <w:b/>
                <w:bCs/>
                <w:sz w:val="28"/>
                <w:szCs w:val="28"/>
              </w:rPr>
              <w:t>’s</w:t>
            </w: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Email</w:t>
            </w:r>
          </w:p>
        </w:tc>
        <w:tc>
          <w:tcPr>
            <w:tcW w:w="1454" w:type="pct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0796DD5" w14:textId="64267BE5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</w:t>
            </w:r>
            <w:r w:rsidR="00444294">
              <w:rPr>
                <w:rFonts w:ascii="Times New Roman" w:hAnsi="Times New Roman"/>
                <w:b/>
                <w:bCs/>
                <w:sz w:val="28"/>
                <w:szCs w:val="28"/>
              </w:rPr>
              <w:t>’s</w:t>
            </w: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Number</w:t>
            </w:r>
          </w:p>
        </w:tc>
      </w:tr>
      <w:tr w:rsidR="00C94E57" w:rsidRPr="00AB76DB" w14:paraId="26730D7B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B08A58C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8B0ED25" w14:textId="1E94BC4D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19" w:type="pct"/>
            <w:gridSpan w:val="4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867045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E8DDA03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371545F5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12F181DB" w14:textId="7B4C3EE1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54" w:type="pct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60F5D1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DD7A56" w:rsidRPr="00AB76DB" w14:paraId="7B7D70B0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920FDA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ourse Conductor </w:t>
            </w:r>
          </w:p>
          <w:p w14:paraId="26D8DE29" w14:textId="41B0C318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different than contact person)</w:t>
            </w:r>
          </w:p>
        </w:tc>
        <w:tc>
          <w:tcPr>
            <w:tcW w:w="2873" w:type="pct"/>
            <w:gridSpan w:val="5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D08FB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Other Course Conductor names </w:t>
            </w:r>
          </w:p>
          <w:p w14:paraId="68CF8064" w14:textId="0C274E8F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any)</w:t>
            </w:r>
          </w:p>
        </w:tc>
      </w:tr>
      <w:tr w:rsidR="00DD7A56" w:rsidRPr="00AB76DB" w14:paraId="5554936F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591384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873" w:type="pct"/>
            <w:gridSpan w:val="5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FD7207" w14:textId="77777777" w:rsidR="00DD7A56" w:rsidRPr="00926BAB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480C6B95" w14:textId="77777777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1F880255" w14:textId="25C3C1F4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C9CC593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</w:tr>
    </w:tbl>
    <w:p w14:paraId="0A950C24" w14:textId="71C2ED92" w:rsidR="00C94E57" w:rsidRPr="00444294" w:rsidRDefault="00444294" w:rsidP="00C94E57">
      <w:pPr>
        <w:rPr>
          <w:rFonts w:ascii="Times New Roman" w:hAnsi="Times New Roman"/>
          <w:b/>
          <w:bCs/>
          <w:sz w:val="28"/>
          <w:szCs w:val="28"/>
          <w:u w:val="single"/>
        </w:rPr>
      </w:pPr>
      <w:r w:rsidRPr="00444294">
        <w:rPr>
          <w:rFonts w:ascii="Times New Roman" w:hAnsi="Times New Roman"/>
          <w:b/>
          <w:bCs/>
          <w:sz w:val="28"/>
          <w:szCs w:val="48"/>
          <w:u w:val="single"/>
        </w:rPr>
        <w:t>CONFIRMATION Email Details:</w:t>
      </w:r>
    </w:p>
    <w:p w14:paraId="31F26E57" w14:textId="3C7FDC98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103E76A8" w14:textId="51403123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0208B359" w14:textId="22D50845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61AAF59D" w14:textId="769D81DE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138C08D4" w14:textId="7E3B6522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47A3CB6D" w14:textId="71BFFB06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29EF38CE" w14:textId="77777777" w:rsidR="00444294" w:rsidRPr="00AB76DB" w:rsidRDefault="00444294" w:rsidP="00C94E57">
      <w:pPr>
        <w:rPr>
          <w:rFonts w:ascii="Times New Roman" w:hAnsi="Times New Roman"/>
        </w:rPr>
      </w:pPr>
    </w:p>
    <w:tbl>
      <w:tblPr>
        <w:tblW w:w="5203" w:type="pct"/>
        <w:tblInd w:w="-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560"/>
        <w:gridCol w:w="1060"/>
        <w:gridCol w:w="782"/>
        <w:gridCol w:w="567"/>
        <w:gridCol w:w="2542"/>
        <w:gridCol w:w="575"/>
        <w:gridCol w:w="2598"/>
        <w:gridCol w:w="663"/>
        <w:gridCol w:w="14"/>
      </w:tblGrid>
      <w:tr w:rsidR="0022093E" w:rsidRPr="009B47EB" w14:paraId="53B4BBF0" w14:textId="77777777" w:rsidTr="558ADC2D">
        <w:trPr>
          <w:gridAfter w:val="1"/>
          <w:wAfter w:w="14" w:type="dxa"/>
          <w:trHeight w:val="288"/>
        </w:trPr>
        <w:tc>
          <w:tcPr>
            <w:tcW w:w="10347" w:type="dxa"/>
            <w:gridSpan w:val="8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0000"/>
            <w:vAlign w:val="center"/>
          </w:tcPr>
          <w:p w14:paraId="1CC865CB" w14:textId="77777777" w:rsidR="0084336E" w:rsidRPr="00465260" w:rsidRDefault="0084336E" w:rsidP="0084336E">
            <w:pPr>
              <w:pStyle w:val="Heading2"/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</w:pPr>
            <w:r w:rsidRPr="00465260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PREP OR EVALUATION INFORMATION</w:t>
            </w:r>
          </w:p>
          <w:p w14:paraId="4EF5D89D" w14:textId="39E76A40" w:rsidR="0084336E" w:rsidRPr="00465260" w:rsidRDefault="558ADC2D" w:rsidP="558ADC2D">
            <w:pPr>
              <w:jc w:val="center"/>
              <w:rPr>
                <w:color w:val="FFFFFF" w:themeColor="background1"/>
                <w:sz w:val="32"/>
                <w:szCs w:val="32"/>
              </w:rPr>
            </w:pPr>
            <w:r w:rsidRPr="00465260">
              <w:rPr>
                <w:color w:val="FFFFFF" w:themeColor="background1"/>
                <w:sz w:val="32"/>
                <w:szCs w:val="32"/>
              </w:rPr>
              <w:t>(Please place an X in the appropriate box or boxes)</w:t>
            </w:r>
          </w:p>
          <w:p w14:paraId="5C16046D" w14:textId="3515B4DE" w:rsidR="00C94E57" w:rsidRPr="0084336E" w:rsidRDefault="00C94E57" w:rsidP="008126E4">
            <w:pPr>
              <w:pStyle w:val="Heading2"/>
              <w:rPr>
                <w:rFonts w:ascii="Times New Roman" w:hAnsi="Times New Roman"/>
                <w:color w:val="FFFFFF" w:themeColor="background1"/>
                <w:sz w:val="16"/>
                <w:szCs w:val="16"/>
              </w:rPr>
            </w:pPr>
          </w:p>
        </w:tc>
      </w:tr>
      <w:tr w:rsidR="008D1249" w:rsidRPr="009B47EB" w14:paraId="7D2595D3" w14:textId="77777777" w:rsidTr="00465260">
        <w:trPr>
          <w:gridAfter w:val="1"/>
          <w:wAfter w:w="14" w:type="dxa"/>
          <w:trHeight w:val="288"/>
        </w:trPr>
        <w:tc>
          <w:tcPr>
            <w:tcW w:w="1560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9AC712" w14:textId="77777777" w:rsidR="008D1249" w:rsidRPr="00FC78DD" w:rsidRDefault="008D1249" w:rsidP="008D1249">
            <w:pPr>
              <w:rPr>
                <w:rFonts w:ascii="Times New Roman" w:hAnsi="Times New Roman"/>
                <w:b/>
                <w:sz w:val="24"/>
              </w:rPr>
            </w:pPr>
            <w:r w:rsidRPr="00FC78DD">
              <w:rPr>
                <w:rFonts w:ascii="Times New Roman" w:hAnsi="Times New Roman"/>
                <w:b/>
                <w:sz w:val="24"/>
              </w:rPr>
              <w:t>Type of certification</w:t>
            </w:r>
          </w:p>
        </w:tc>
        <w:tc>
          <w:tcPr>
            <w:tcW w:w="1842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3D20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Participant </w:t>
            </w:r>
            <w:r w:rsidRPr="00F13D13">
              <w:rPr>
                <w:rFonts w:ascii="Times New Roman" w:hAnsi="Times New Roman"/>
                <w:b/>
                <w:color w:val="E36C0A" w:themeColor="accent6" w:themeShade="BF"/>
                <w:sz w:val="26"/>
                <w:szCs w:val="26"/>
              </w:rPr>
              <w:t>Clinic or Prep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2E5F18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42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B031DAA" w14:textId="77777777" w:rsidR="008D1249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VI </w:t>
            </w:r>
          </w:p>
          <w:p w14:paraId="4202E6CC" w14:textId="34AD64DC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45CFA1A" w14:textId="1E10151A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D0D5CC8" w14:textId="77777777" w:rsidR="008D1249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VI </w:t>
            </w:r>
          </w:p>
          <w:p w14:paraId="7DF370B0" w14:textId="7115D15A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7F370772" w14:textId="3FB0B131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6D0E21DA" w14:textId="77777777" w:rsidTr="00465260">
        <w:trPr>
          <w:gridAfter w:val="1"/>
          <w:wAfter w:w="14" w:type="dxa"/>
          <w:trHeight w:val="288"/>
        </w:trPr>
        <w:tc>
          <w:tcPr>
            <w:tcW w:w="1560" w:type="dxa"/>
            <w:vMerge/>
            <w:vAlign w:val="center"/>
          </w:tcPr>
          <w:p w14:paraId="25F1B1C5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3D9E9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</w:t>
            </w: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AFAFB41" w14:textId="7C6A187D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98596A6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Sit sk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74F13452" w14:textId="6A06399E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4711BB5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Sit sk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6240DA93" w14:textId="788A7A71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2086F926" w14:textId="77777777" w:rsidTr="00465260">
        <w:trPr>
          <w:gridAfter w:val="1"/>
          <w:wAfter w:w="14" w:type="dxa"/>
          <w:trHeight w:val="288"/>
        </w:trPr>
        <w:tc>
          <w:tcPr>
            <w:tcW w:w="1560" w:type="dxa"/>
            <w:vMerge/>
            <w:vAlign w:val="center"/>
          </w:tcPr>
          <w:p w14:paraId="523589FA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AFB174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</w:t>
            </w: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3DBA0339" w14:textId="0D3A5FAF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1A6D29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ASD/C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DA945D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7A7EC9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ASD/C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265EDE68" w14:textId="7388327D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11D086D0" w14:textId="77777777" w:rsidTr="00465260">
        <w:trPr>
          <w:gridAfter w:val="1"/>
          <w:wAfter w:w="14" w:type="dxa"/>
          <w:trHeight w:val="288"/>
        </w:trPr>
        <w:tc>
          <w:tcPr>
            <w:tcW w:w="1560" w:type="dxa"/>
            <w:vMerge/>
            <w:vAlign w:val="center"/>
          </w:tcPr>
          <w:p w14:paraId="7510F793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6F6BB43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>Level 3</w:t>
            </w:r>
          </w:p>
          <w:p w14:paraId="627AD2BA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</w:tcPr>
          <w:p w14:paraId="1CF31E29" w14:textId="13758230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5D8D6A6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3 &amp; 4 Track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AF6A48" w14:textId="0BDD64ED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8D2D0B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>Level 2 – 3 &amp; 4 Track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 xml:space="preserve"> 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4105AD27" w14:textId="4B05E5E9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02323BF2" w14:textId="77777777" w:rsidTr="00465260">
        <w:trPr>
          <w:gridAfter w:val="1"/>
          <w:wAfter w:w="14" w:type="dxa"/>
          <w:trHeight w:val="288"/>
        </w:trPr>
        <w:tc>
          <w:tcPr>
            <w:tcW w:w="1560" w:type="dxa"/>
            <w:vMerge/>
            <w:vAlign w:val="center"/>
          </w:tcPr>
          <w:p w14:paraId="4EC2067F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4802782" w14:textId="6E179169" w:rsidR="008D1249" w:rsidRPr="00B11864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37852E2" w14:textId="77777777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932617B" w14:textId="77777777" w:rsidR="008D1249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rossover Level 1</w:t>
            </w:r>
          </w:p>
          <w:p w14:paraId="7A108BD4" w14:textId="3CD27ABC" w:rsidR="008D1249" w:rsidRPr="00D86B35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70C0"/>
                <w:sz w:val="28"/>
                <w:szCs w:val="28"/>
              </w:rPr>
              <w:t>SB to Ski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13B26" w14:textId="47759B9C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661FF5A" w14:textId="77777777" w:rsidR="008D1249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rossover Level 2</w:t>
            </w:r>
          </w:p>
          <w:p w14:paraId="60D719D0" w14:textId="788DCB3A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70C0"/>
                <w:sz w:val="28"/>
                <w:szCs w:val="28"/>
              </w:rPr>
              <w:t>SB to Ski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370627D1" w14:textId="3C520944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44294" w:rsidRPr="009B47EB" w14:paraId="32428EB5" w14:textId="77777777" w:rsidTr="00465260">
        <w:trPr>
          <w:gridAfter w:val="1"/>
          <w:wAfter w:w="14" w:type="dxa"/>
          <w:trHeight w:val="566"/>
        </w:trPr>
        <w:tc>
          <w:tcPr>
            <w:tcW w:w="1560" w:type="dxa"/>
            <w:vAlign w:val="center"/>
          </w:tcPr>
          <w:p w14:paraId="51343B70" w14:textId="77777777" w:rsidR="00444294" w:rsidRPr="009B47EB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BD9211C" w14:textId="77777777" w:rsidR="00444294" w:rsidRPr="00B11864" w:rsidRDefault="00444294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3D81ED1" w14:textId="77777777" w:rsidR="00444294" w:rsidRPr="009B47EB" w:rsidRDefault="00444294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5230422" w14:textId="2D75376E" w:rsidR="00444294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hauffeur 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B62356A" w14:textId="77777777" w:rsidR="00444294" w:rsidRDefault="00444294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1A7EBA9" w14:textId="77777777" w:rsidR="00444294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5208AF86" w14:textId="77777777" w:rsidR="00444294" w:rsidRPr="00F2541D" w:rsidRDefault="00444294" w:rsidP="008D1249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74124" w:rsidRPr="009B47EB" w14:paraId="31947CAB" w14:textId="77777777" w:rsidTr="558ADC2D">
        <w:trPr>
          <w:trHeight w:val="466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5B75290" w14:textId="77777777" w:rsidR="00474124" w:rsidRDefault="00474124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Retest for which evaluation or module?</w:t>
            </w:r>
          </w:p>
          <w:p w14:paraId="0DCDF74A" w14:textId="26AD698F" w:rsidR="001566FC" w:rsidRPr="00474124" w:rsidRDefault="001566FC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F13D13" w:rsidRPr="009B47EB" w14:paraId="12835EE1" w14:textId="77777777" w:rsidTr="558ADC2D">
        <w:trPr>
          <w:trHeight w:val="702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DA232CB" w14:textId="77777777" w:rsidR="00F13D13" w:rsidRPr="00474124" w:rsidRDefault="00F13D13" w:rsidP="0022093E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Other type of training? Please describe:</w:t>
            </w:r>
          </w:p>
        </w:tc>
      </w:tr>
      <w:tr w:rsidR="00630105" w:rsidRPr="009B47EB" w14:paraId="73855146" w14:textId="77777777" w:rsidTr="00465260">
        <w:trPr>
          <w:trHeight w:val="288"/>
        </w:trPr>
        <w:tc>
          <w:tcPr>
            <w:tcW w:w="1560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9010A4" w14:textId="77777777" w:rsidR="00630105" w:rsidRPr="00465260" w:rsidRDefault="00630105" w:rsidP="00630105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Fees</w:t>
            </w:r>
          </w:p>
          <w:p w14:paraId="5BAAC8E3" w14:textId="0318E780" w:rsidR="00465260" w:rsidRPr="00465260" w:rsidRDefault="00465260" w:rsidP="00630105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FF0000"/>
                <w:sz w:val="28"/>
                <w:szCs w:val="28"/>
              </w:rPr>
              <w:t>**</w:t>
            </w:r>
            <w:r w:rsidRPr="00465260">
              <w:rPr>
                <w:rFonts w:ascii="Times New Roman" w:hAnsi="Times New Roman"/>
                <w:b/>
                <w:color w:val="FF0000"/>
                <w:sz w:val="28"/>
                <w:szCs w:val="28"/>
              </w:rPr>
              <w:t>Please verify fees with CADS National</w:t>
            </w:r>
          </w:p>
          <w:p w14:paraId="272C26E0" w14:textId="1B491482" w:rsidR="00465260" w:rsidRPr="00465260" w:rsidRDefault="00465260" w:rsidP="00630105">
            <w:pPr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proofErr w:type="spellStart"/>
            <w:r w:rsidRPr="00465260">
              <w:rPr>
                <w:rFonts w:ascii="Times New Roman" w:hAnsi="Times New Roman"/>
                <w:b/>
                <w:color w:val="0070FF"/>
                <w:sz w:val="28"/>
                <w:szCs w:val="28"/>
                <w:u w:val="single"/>
              </w:rPr>
              <w:t>amy@cads.ski</w:t>
            </w:r>
            <w:proofErr w:type="spellEnd"/>
          </w:p>
        </w:tc>
        <w:tc>
          <w:tcPr>
            <w:tcW w:w="2409" w:type="dxa"/>
            <w:gridSpan w:val="3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0A7629D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National </w:t>
            </w:r>
          </w:p>
          <w:p w14:paraId="63DC22BC" w14:textId="6A01CA23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FF27527" w14:textId="54725DF1" w:rsidR="00630105" w:rsidRPr="009B47EB" w:rsidRDefault="00465260" w:rsidP="00465260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630105" w:rsidRPr="009B47EB" w14:paraId="6B397655" w14:textId="77777777" w:rsidTr="00465260">
        <w:trPr>
          <w:trHeight w:val="288"/>
        </w:trPr>
        <w:tc>
          <w:tcPr>
            <w:tcW w:w="1560" w:type="dxa"/>
            <w:vMerge/>
            <w:vAlign w:val="center"/>
          </w:tcPr>
          <w:p w14:paraId="5C8BF126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09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BEE2ED9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Division </w:t>
            </w:r>
          </w:p>
          <w:p w14:paraId="7FAF2F6B" w14:textId="0E592FFF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BB1C4B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630105" w:rsidRPr="009B47EB" w14:paraId="5924184B" w14:textId="77777777" w:rsidTr="00465260">
        <w:trPr>
          <w:trHeight w:val="288"/>
        </w:trPr>
        <w:tc>
          <w:tcPr>
            <w:tcW w:w="1560" w:type="dxa"/>
            <w:vMerge/>
            <w:vAlign w:val="center"/>
          </w:tcPr>
          <w:p w14:paraId="167D9C48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09" w:type="dxa"/>
            <w:gridSpan w:val="3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01A475B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Program </w:t>
            </w:r>
          </w:p>
          <w:p w14:paraId="6BE1444E" w14:textId="3AB385AE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064F7C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465260" w:rsidRPr="009B47EB" w14:paraId="14A493F4" w14:textId="77777777" w:rsidTr="00465260">
        <w:trPr>
          <w:trHeight w:val="288"/>
        </w:trPr>
        <w:tc>
          <w:tcPr>
            <w:tcW w:w="1560" w:type="dxa"/>
            <w:vAlign w:val="center"/>
          </w:tcPr>
          <w:p w14:paraId="6FA87081" w14:textId="77777777" w:rsidR="00465260" w:rsidRPr="009B47EB" w:rsidRDefault="00465260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09" w:type="dxa"/>
            <w:gridSpan w:val="3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F10930" w14:textId="183FE1DB" w:rsidR="00465260" w:rsidRPr="45D2C089" w:rsidRDefault="00465260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Course Admin 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8FA47E2" w14:textId="65C85058" w:rsidR="00465260" w:rsidRPr="009B47EB" w:rsidRDefault="00465260" w:rsidP="00630105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22093E" w:rsidRPr="009B47EB" w14:paraId="3A4C2315" w14:textId="77777777" w:rsidTr="558ADC2D">
        <w:trPr>
          <w:gridAfter w:val="1"/>
          <w:wAfter w:w="14" w:type="dxa"/>
          <w:trHeight w:val="288"/>
        </w:trPr>
        <w:tc>
          <w:tcPr>
            <w:tcW w:w="3969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8C4E3B0" w14:textId="77777777" w:rsidR="00C94E57" w:rsidRPr="009B47EB" w:rsidRDefault="00C94E57" w:rsidP="00F2177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Total registration cost to Participant</w:t>
            </w:r>
            <w:r w:rsidR="00FC78DD">
              <w:rPr>
                <w:rFonts w:ascii="Times New Roman" w:hAnsi="Times New Roman"/>
                <w:b/>
                <w:sz w:val="28"/>
                <w:szCs w:val="28"/>
              </w:rPr>
              <w:t>:</w:t>
            </w: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45FCD1A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          </w:t>
            </w:r>
          </w:p>
        </w:tc>
      </w:tr>
      <w:tr w:rsidR="00465260" w:rsidRPr="009B47EB" w14:paraId="57A99E77" w14:textId="77777777" w:rsidTr="558ADC2D">
        <w:trPr>
          <w:gridAfter w:val="1"/>
          <w:wAfter w:w="14" w:type="dxa"/>
          <w:trHeight w:val="288"/>
        </w:trPr>
        <w:tc>
          <w:tcPr>
            <w:tcW w:w="3969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6086482" w14:textId="3D70B85B" w:rsidR="00465260" w:rsidRPr="009B47EB" w:rsidRDefault="00465260" w:rsidP="00F2177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Total cost to Club:</w:t>
            </w: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B048686" w14:textId="285D3F3F" w:rsidR="00465260" w:rsidRPr="009B47EB" w:rsidRDefault="00465260" w:rsidP="00FC78D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22093E" w:rsidRPr="009B47EB" w14:paraId="24FC6BAA" w14:textId="77777777" w:rsidTr="558ADC2D">
        <w:trPr>
          <w:gridAfter w:val="1"/>
          <w:wAfter w:w="14" w:type="dxa"/>
          <w:trHeight w:val="614"/>
        </w:trPr>
        <w:tc>
          <w:tcPr>
            <w:tcW w:w="2620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15EA9ECB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Any special notes /</w:t>
            </w:r>
          </w:p>
          <w:p w14:paraId="64DA9421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Other important information</w:t>
            </w:r>
          </w:p>
        </w:tc>
        <w:tc>
          <w:tcPr>
            <w:tcW w:w="7727" w:type="dxa"/>
            <w:gridSpan w:val="6"/>
            <w:tcBorders>
              <w:top w:val="double" w:sz="4" w:space="0" w:color="auto"/>
              <w:left w:val="nil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71B3A5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5058BDF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0D3B611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02BB2929" w14:textId="77777777" w:rsidR="00AB76DB" w:rsidRPr="00AB76DB" w:rsidRDefault="00AB76DB" w:rsidP="00AB76DB">
      <w:pPr>
        <w:jc w:val="center"/>
        <w:rPr>
          <w:rFonts w:ascii="Times New Roman" w:hAnsi="Times New Roman"/>
          <w:color w:val="FF0000"/>
          <w:sz w:val="22"/>
          <w:szCs w:val="22"/>
        </w:rPr>
      </w:pPr>
    </w:p>
    <w:p w14:paraId="08FEF04C" w14:textId="77777777" w:rsidR="00FE5F53" w:rsidRPr="00AB76DB" w:rsidRDefault="00FE5F53" w:rsidP="00FE5F53">
      <w:pPr>
        <w:jc w:val="center"/>
        <w:rPr>
          <w:rFonts w:ascii="Times New Roman" w:hAnsi="Times New Roman"/>
          <w:color w:val="FF0000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 xml:space="preserve">Please send this form to the CADS national office </w:t>
      </w:r>
    </w:p>
    <w:p w14:paraId="60918643" w14:textId="1C50129B" w:rsidR="00FE5F53" w:rsidRPr="00FE5F53" w:rsidRDefault="00FE5F53" w:rsidP="00465260">
      <w:pPr>
        <w:jc w:val="center"/>
        <w:rPr>
          <w:rFonts w:ascii="Times New Roman" w:hAnsi="Times New Roman"/>
          <w:color w:val="1F497D" w:themeColor="text2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>&lt;</w:t>
      </w:r>
      <w:r w:rsidRPr="45D2C089">
        <w:rPr>
          <w:rFonts w:ascii="Times New Roman" w:hAnsi="Times New Roman"/>
          <w:b/>
          <w:bCs/>
          <w:color w:val="0070C0"/>
          <w:sz w:val="32"/>
          <w:szCs w:val="32"/>
        </w:rPr>
        <w:t xml:space="preserve"> </w:t>
      </w:r>
      <w:hyperlink r:id="rId9">
        <w:r w:rsidRPr="45D2C089">
          <w:rPr>
            <w:rStyle w:val="Hyperlink"/>
            <w:rFonts w:ascii="Times New Roman" w:hAnsi="Times New Roman"/>
            <w:b/>
            <w:bCs/>
            <w:color w:val="0070C0"/>
            <w:sz w:val="32"/>
            <w:szCs w:val="32"/>
          </w:rPr>
          <w:t>amy@cads.ski</w:t>
        </w:r>
      </w:hyperlink>
      <w:r w:rsidRPr="45D2C089">
        <w:rPr>
          <w:rFonts w:ascii="Times New Roman" w:hAnsi="Times New Roman"/>
          <w:color w:val="FF0000"/>
          <w:sz w:val="32"/>
          <w:szCs w:val="32"/>
        </w:rPr>
        <w:t xml:space="preserve"> &gt; </w:t>
      </w:r>
    </w:p>
    <w:p w14:paraId="36EC36DF" w14:textId="7D6CF9CF" w:rsidR="00091278" w:rsidRPr="00A43F65" w:rsidRDefault="00091278" w:rsidP="00435244">
      <w:pPr>
        <w:jc w:val="center"/>
        <w:rPr>
          <w:rFonts w:ascii="Times New Roman" w:hAnsi="Times New Roman"/>
          <w:color w:val="1F497D" w:themeColor="text2"/>
          <w:sz w:val="36"/>
          <w:szCs w:val="36"/>
        </w:rPr>
      </w:pPr>
    </w:p>
    <w:sectPr w:rsidR="00091278" w:rsidRPr="00A43F65" w:rsidSect="00444294">
      <w:headerReference w:type="default" r:id="rId10"/>
      <w:footerReference w:type="even" r:id="rId11"/>
      <w:footerReference w:type="default" r:id="rId12"/>
      <w:pgSz w:w="12240" w:h="15840"/>
      <w:pgMar w:top="1157" w:right="1134" w:bottom="1072" w:left="1134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E84CE" w14:textId="77777777" w:rsidR="00B62F7C" w:rsidRDefault="00B62F7C" w:rsidP="00CD4238">
      <w:r>
        <w:separator/>
      </w:r>
    </w:p>
  </w:endnote>
  <w:endnote w:type="continuationSeparator" w:id="0">
    <w:p w14:paraId="5426CFD7" w14:textId="77777777" w:rsidR="00B62F7C" w:rsidRDefault="00B62F7C" w:rsidP="00CD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7B58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F8AE9F" w14:textId="77777777" w:rsidR="00D12E72" w:rsidRDefault="00D12E72" w:rsidP="00D12E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73945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2458">
      <w:rPr>
        <w:rStyle w:val="PageNumber"/>
        <w:noProof/>
      </w:rPr>
      <w:t>1</w:t>
    </w:r>
    <w:r>
      <w:rPr>
        <w:rStyle w:val="PageNumber"/>
      </w:rPr>
      <w:fldChar w:fldCharType="end"/>
    </w:r>
  </w:p>
  <w:p w14:paraId="7E847DE0" w14:textId="47C25FBE" w:rsidR="0022093E" w:rsidRPr="000F1E35" w:rsidRDefault="007706C9" w:rsidP="00444294">
    <w:pPr>
      <w:pStyle w:val="Footer"/>
      <w:ind w:right="360"/>
      <w:jc w:val="center"/>
      <w:rPr>
        <w:rFonts w:ascii="Helvetica Neue" w:hAnsi="Helvetica Neue"/>
        <w:sz w:val="20"/>
        <w:szCs w:val="20"/>
      </w:rPr>
    </w:pPr>
    <w:r w:rsidRPr="000F1E35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2B44BE8" wp14:editId="59D0C31E">
          <wp:simplePos x="0" y="0"/>
          <wp:positionH relativeFrom="column">
            <wp:posOffset>-1257300</wp:posOffset>
          </wp:positionH>
          <wp:positionV relativeFrom="paragraph">
            <wp:posOffset>-4473575</wp:posOffset>
          </wp:positionV>
          <wp:extent cx="7991924" cy="6511938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UNTAIN_WATER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1924" cy="6511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F1E35">
      <w:rPr>
        <w:rFonts w:ascii="Helvetica Neue" w:hAnsi="Helvetica Neue"/>
        <w:sz w:val="20"/>
        <w:szCs w:val="20"/>
      </w:rPr>
      <w:t xml:space="preserve">CADS </w:t>
    </w:r>
    <w:r>
      <w:rPr>
        <w:rFonts w:ascii="Helvetica Neue" w:hAnsi="Helvetica Neue"/>
        <w:sz w:val="20"/>
        <w:szCs w:val="20"/>
      </w:rPr>
      <w:t xml:space="preserve">National </w:t>
    </w:r>
    <w:r w:rsidR="00B514C5">
      <w:rPr>
        <w:rFonts w:ascii="Helvetica Neue" w:hAnsi="Helvetica Neue"/>
        <w:sz w:val="20"/>
        <w:szCs w:val="20"/>
      </w:rPr>
      <w:t xml:space="preserve">  </w:t>
    </w:r>
    <w:r>
      <w:rPr>
        <w:rFonts w:ascii="Helvetica Neue" w:hAnsi="Helvetica Neue"/>
        <w:sz w:val="20"/>
        <w:szCs w:val="20"/>
      </w:rPr>
      <w:t xml:space="preserve">32 Ancolies, SADL, </w:t>
    </w:r>
    <w:proofErr w:type="gramStart"/>
    <w:r>
      <w:rPr>
        <w:rFonts w:ascii="Helvetica Neue" w:hAnsi="Helvetica Neue"/>
        <w:sz w:val="20"/>
        <w:szCs w:val="20"/>
      </w:rPr>
      <w:t>QC  J</w:t>
    </w:r>
    <w:proofErr w:type="gramEnd"/>
    <w:r>
      <w:rPr>
        <w:rFonts w:ascii="Helvetica Neue" w:hAnsi="Helvetica Neue"/>
        <w:sz w:val="20"/>
        <w:szCs w:val="20"/>
      </w:rPr>
      <w:t>0R 1B0</w:t>
    </w:r>
    <w:r w:rsidR="00444294">
      <w:rPr>
        <w:rFonts w:ascii="Helvetica Neue" w:hAnsi="Helvetica Neue"/>
        <w:sz w:val="20"/>
        <w:szCs w:val="20"/>
      </w:rPr>
      <w:t xml:space="preserve"> | </w:t>
    </w:r>
    <w:r>
      <w:rPr>
        <w:rFonts w:ascii="Helvetica Neue" w:hAnsi="Helvetica Neue"/>
        <w:sz w:val="20"/>
        <w:szCs w:val="20"/>
      </w:rPr>
      <w:t>+1-514-224-8934</w:t>
    </w:r>
    <w:r w:rsidRPr="000F1E35">
      <w:rPr>
        <w:rFonts w:ascii="Helvetica Neue" w:hAnsi="Helvetica Neue"/>
        <w:sz w:val="20"/>
        <w:szCs w:val="20"/>
      </w:rPr>
      <w:t xml:space="preserve">  e. </w:t>
    </w:r>
    <w:hyperlink r:id="rId2" w:history="1">
      <w:r w:rsidR="0022093E" w:rsidRPr="00055804">
        <w:rPr>
          <w:rStyle w:val="Hyperlink"/>
          <w:rFonts w:ascii="Helvetica Neue" w:hAnsi="Helvetica Neue"/>
          <w:sz w:val="20"/>
          <w:szCs w:val="20"/>
        </w:rPr>
        <w:t>amy@cads.ski</w:t>
      </w:r>
    </w:hyperlink>
    <w:r w:rsidR="00444294">
      <w:rPr>
        <w:rStyle w:val="Hyperlink"/>
        <w:rFonts w:ascii="Helvetica Neue" w:hAnsi="Helvetica Neue"/>
        <w:sz w:val="20"/>
        <w:szCs w:val="20"/>
      </w:rPr>
      <w:t xml:space="preserve"> |</w:t>
    </w:r>
    <w:r w:rsidR="0022093E">
      <w:rPr>
        <w:rStyle w:val="Hyperlink"/>
        <w:rFonts w:ascii="Helvetica Neue" w:hAnsi="Helvetica Neue"/>
        <w:sz w:val="20"/>
        <w:szCs w:val="20"/>
      </w:rPr>
      <w:t>www.cads.sk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52EDF" w14:textId="77777777" w:rsidR="00B62F7C" w:rsidRDefault="00B62F7C" w:rsidP="00CD4238">
      <w:r>
        <w:separator/>
      </w:r>
    </w:p>
  </w:footnote>
  <w:footnote w:type="continuationSeparator" w:id="0">
    <w:p w14:paraId="10FC987F" w14:textId="77777777" w:rsidR="00B62F7C" w:rsidRDefault="00B62F7C" w:rsidP="00CD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DD67F" w14:textId="77777777" w:rsidR="007706C9" w:rsidRDefault="007706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02921A" wp14:editId="69B0E0C0">
          <wp:simplePos x="0" y="0"/>
          <wp:positionH relativeFrom="column">
            <wp:posOffset>240351</wp:posOffset>
          </wp:positionH>
          <wp:positionV relativeFrom="paragraph">
            <wp:posOffset>-415563</wp:posOffset>
          </wp:positionV>
          <wp:extent cx="2268638" cy="656172"/>
          <wp:effectExtent l="0" t="0" r="508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DS_LOGO_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8638" cy="65617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MxNTc1NrG0NDZR0lEKTi0uzszPAykwrgUA7UTljCwAAAA="/>
  </w:docVars>
  <w:rsids>
    <w:rsidRoot w:val="00CD4238"/>
    <w:rsid w:val="00091278"/>
    <w:rsid w:val="0009241D"/>
    <w:rsid w:val="000F1E35"/>
    <w:rsid w:val="00132060"/>
    <w:rsid w:val="00140344"/>
    <w:rsid w:val="001566FC"/>
    <w:rsid w:val="00177132"/>
    <w:rsid w:val="002158BF"/>
    <w:rsid w:val="0022093E"/>
    <w:rsid w:val="002906B4"/>
    <w:rsid w:val="002974FA"/>
    <w:rsid w:val="002D7DBD"/>
    <w:rsid w:val="003F6D6B"/>
    <w:rsid w:val="00410A00"/>
    <w:rsid w:val="00435244"/>
    <w:rsid w:val="00444294"/>
    <w:rsid w:val="00465260"/>
    <w:rsid w:val="00474124"/>
    <w:rsid w:val="00491D9B"/>
    <w:rsid w:val="004B5472"/>
    <w:rsid w:val="004B762F"/>
    <w:rsid w:val="00501E19"/>
    <w:rsid w:val="00515EB1"/>
    <w:rsid w:val="005F69F1"/>
    <w:rsid w:val="00630105"/>
    <w:rsid w:val="00661B87"/>
    <w:rsid w:val="00743499"/>
    <w:rsid w:val="007706C9"/>
    <w:rsid w:val="0078011B"/>
    <w:rsid w:val="00794023"/>
    <w:rsid w:val="007E5595"/>
    <w:rsid w:val="008115F5"/>
    <w:rsid w:val="008126E4"/>
    <w:rsid w:val="008355EA"/>
    <w:rsid w:val="0084336E"/>
    <w:rsid w:val="008C63F7"/>
    <w:rsid w:val="008D1249"/>
    <w:rsid w:val="00942458"/>
    <w:rsid w:val="009948B5"/>
    <w:rsid w:val="009B47EB"/>
    <w:rsid w:val="009F2A73"/>
    <w:rsid w:val="00A43F65"/>
    <w:rsid w:val="00AA2C46"/>
    <w:rsid w:val="00AB76DB"/>
    <w:rsid w:val="00AF00CF"/>
    <w:rsid w:val="00B11864"/>
    <w:rsid w:val="00B153E0"/>
    <w:rsid w:val="00B514C5"/>
    <w:rsid w:val="00B62F7C"/>
    <w:rsid w:val="00BA64DF"/>
    <w:rsid w:val="00C13B28"/>
    <w:rsid w:val="00C13D94"/>
    <w:rsid w:val="00C53712"/>
    <w:rsid w:val="00C66B2C"/>
    <w:rsid w:val="00C94E57"/>
    <w:rsid w:val="00CA6C89"/>
    <w:rsid w:val="00CA7B32"/>
    <w:rsid w:val="00CD1052"/>
    <w:rsid w:val="00CD4238"/>
    <w:rsid w:val="00D12E72"/>
    <w:rsid w:val="00D31472"/>
    <w:rsid w:val="00D86B35"/>
    <w:rsid w:val="00DD7A56"/>
    <w:rsid w:val="00E93D7D"/>
    <w:rsid w:val="00EC4A18"/>
    <w:rsid w:val="00EF7277"/>
    <w:rsid w:val="00F13D13"/>
    <w:rsid w:val="00F21779"/>
    <w:rsid w:val="00F443CC"/>
    <w:rsid w:val="00F66416"/>
    <w:rsid w:val="00F84D9E"/>
    <w:rsid w:val="00F94439"/>
    <w:rsid w:val="00FC78DD"/>
    <w:rsid w:val="00FE5F53"/>
    <w:rsid w:val="558AD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C19C29"/>
  <w15:docId w15:val="{EAE207A4-1B61-8E4D-AF73-38A4B69E0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E57"/>
    <w:rPr>
      <w:rFonts w:eastAsia="Times New Roman" w:cs="Times New Roman"/>
      <w:sz w:val="16"/>
    </w:rPr>
  </w:style>
  <w:style w:type="paragraph" w:styleId="Heading1">
    <w:name w:val="heading 1"/>
    <w:basedOn w:val="Normal"/>
    <w:next w:val="Normal"/>
    <w:link w:val="Heading1Char"/>
    <w:qFormat/>
    <w:rsid w:val="00C94E57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link w:val="Heading2Char"/>
    <w:qFormat/>
    <w:rsid w:val="00C94E57"/>
    <w:pPr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CD4238"/>
  </w:style>
  <w:style w:type="paragraph" w:styleId="Footer">
    <w:name w:val="footer"/>
    <w:basedOn w:val="Normal"/>
    <w:link w:val="Foot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D4238"/>
  </w:style>
  <w:style w:type="paragraph" w:styleId="BalloonText">
    <w:name w:val="Balloon Text"/>
    <w:basedOn w:val="Normal"/>
    <w:link w:val="BalloonTextChar"/>
    <w:uiPriority w:val="99"/>
    <w:semiHidden/>
    <w:unhideWhenUsed/>
    <w:rsid w:val="00CD42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38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91278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customStyle="1" w:styleId="apple-converted-space">
    <w:name w:val="apple-converted-space"/>
    <w:basedOn w:val="DefaultParagraphFont"/>
    <w:rsid w:val="00091278"/>
  </w:style>
  <w:style w:type="character" w:styleId="Emphasis">
    <w:name w:val="Emphasis"/>
    <w:basedOn w:val="DefaultParagraphFont"/>
    <w:uiPriority w:val="20"/>
    <w:qFormat/>
    <w:rsid w:val="00091278"/>
    <w:rPr>
      <w:i/>
      <w:iCs/>
    </w:rPr>
  </w:style>
  <w:style w:type="character" w:styleId="Hyperlink">
    <w:name w:val="Hyperlink"/>
    <w:basedOn w:val="DefaultParagraphFont"/>
    <w:uiPriority w:val="99"/>
    <w:unhideWhenUsed/>
    <w:rsid w:val="00C13D9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12E72"/>
  </w:style>
  <w:style w:type="character" w:customStyle="1" w:styleId="Heading1Char">
    <w:name w:val="Heading 1 Char"/>
    <w:basedOn w:val="DefaultParagraphFont"/>
    <w:link w:val="Heading1"/>
    <w:rsid w:val="00C94E57"/>
    <w:rPr>
      <w:rFonts w:asciiTheme="majorHAnsi" w:eastAsia="Times New Roman" w:hAnsiTheme="majorHAnsi" w:cs="Times New Roman"/>
      <w:b/>
      <w:caps/>
      <w:spacing w:val="8"/>
      <w:sz w:val="28"/>
    </w:rPr>
  </w:style>
  <w:style w:type="character" w:customStyle="1" w:styleId="Heading2Char">
    <w:name w:val="Heading 2 Char"/>
    <w:basedOn w:val="DefaultParagraphFont"/>
    <w:link w:val="Heading2"/>
    <w:rsid w:val="00C94E57"/>
    <w:rPr>
      <w:rFonts w:asciiTheme="majorHAnsi" w:eastAsia="Times New Roman" w:hAnsiTheme="majorHAnsi" w:cs="Times New Roman"/>
      <w:b/>
      <w:caps/>
      <w:spacing w:val="8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093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0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2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my@cads.ski?subject=CADS%20Course%20Request%20Form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my@cads.ski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4" ma:contentTypeDescription="Create a new document." ma:contentTypeScope="" ma:versionID="489d4c3f07a78cb4603d6b92c7b84da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4959f088c6920280ca41d62270077346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AA3AFA-F4DD-4A72-88B0-C4A04CD80E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BC34E4-A84D-4B09-8A42-52BCB64F2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4C7817-3335-4474-8550-74575EE744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tslinger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Ogrodiuk</dc:creator>
  <cp:keywords/>
  <dc:description/>
  <cp:lastModifiedBy>Amy Royea</cp:lastModifiedBy>
  <cp:revision>3</cp:revision>
  <dcterms:created xsi:type="dcterms:W3CDTF">2020-12-24T19:05:00Z</dcterms:created>
  <dcterms:modified xsi:type="dcterms:W3CDTF">2021-12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